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54a0e95189258d2e684544e4f2d7de5dd353a0"/>
    <w:p>
      <w:pPr>
        <w:pStyle w:val="Heading1"/>
      </w:pPr>
      <w:r>
        <w:t xml:space="preserve">Internship Application Letter: Welder Position</w:t>
      </w:r>
    </w:p>
    <w:p>
      <w:pPr>
        <w:pStyle w:val="FirstParagraph"/>
      </w:pPr>
      <w:r>
        <w:rPr>
          <w:bCs/>
          <w:b/>
        </w:rPr>
        <w:t xml:space="preserve">Date:</w:t>
      </w:r>
      <w:r>
        <w:t xml:space="preserve"> </w:t>
      </w:r>
      <w:r>
        <w:t xml:space="preserve">October 26, 2023</w:t>
      </w:r>
    </w:p>
    <w:p>
      <w:pPr>
        <w:pStyle w:val="BodyText"/>
      </w:pPr>
      <w:r>
        <w:rPr>
          <w:bCs/>
          <w:b/>
        </w:rPr>
        <w:t xml:space="preserve">To:</w:t>
      </w:r>
    </w:p>
    <w:p>
      <w:pPr>
        <w:pStyle w:val="BodyText"/>
      </w:pPr>
      <w:r>
        <w:t xml:space="preserve">Hiring Manager</w:t>
      </w:r>
      <w:r>
        <w:br/>
      </w:r>
      <w:r>
        <w:t xml:space="preserve">[Company Name]</w:t>
      </w:r>
      <w:r>
        <w:br/>
      </w:r>
      <w:r>
        <w:t xml:space="preserve">Abidjan, Côte d'Ivoire</w:t>
      </w:r>
    </w:p>
    <w:bookmarkStart w:id="21" w:name="Xe6a56706837436bee29bf1fbe1cd3c91bc7a4bb"/>
    <w:p>
      <w:pPr>
        <w:pStyle w:val="Heading2"/>
      </w:pPr>
      <w:r>
        <w:t xml:space="preserve">Subject: Enthusiastic Application for Welder Internship at [Company Name], Abidjan</w:t>
      </w:r>
    </w:p>
    <w:p>
      <w:pPr>
        <w:pStyle w:val="FirstParagraph"/>
      </w:pPr>
      <w:r>
        <w:t xml:space="preserve">Dear Hiring Manager,</w:t>
      </w:r>
    </w:p>
    <w:p>
      <w:pPr>
        <w:pStyle w:val="BodyText"/>
      </w:pPr>
      <w:r>
        <w:t xml:space="preserve">I am writing with profound enthusiasm to express my earnest interest in the Welder Internship position at [Company Name] in Abidjan, Côte d’Ivoire. As a dedicated and technically skilled welding student currently pursuing my certification at the Ecole Nationale des Travaux Publics (ENTP) in Abidjan, I have closely followed your company’s contributions to Ivory Coast’s industrial renaissance—from the modernization of Port Bouët to the construction of critical infrastructure like the Abidjan-Lagunes Expressway. My academic focus on advanced welding techniques, combined with my deep respect for Côte d’Ivoire’s cultural fabric and economic aspirations, aligns precisely with [Company Name]’s mission to drive sustainable growth in our nation’s heartland.</w:t>
      </w:r>
    </w:p>
    <w:p>
      <w:pPr>
        <w:pStyle w:val="BodyText"/>
      </w:pPr>
      <w:r>
        <w:t xml:space="preserve">My technical foundation is built upon rigorous coursework at ENTP, where I mastered arc welding (SMAW), metal inert gas welding (MIG), and tungsten inert gas welding (TIG) according to ISO 9606 standards. I have completed over 450 hours of hands-on training on carbon steel, stainless steel, and aluminum—materials pivotal to Abidjan’s booming construction sector. During my recent internship at the</w:t>
      </w:r>
      <w:r>
        <w:t xml:space="preserve"> </w:t>
      </w:r>
      <w:r>
        <w:rPr>
          <w:iCs/>
          <w:i/>
        </w:rPr>
        <w:t xml:space="preserve">Centre de Formation Professionnelle de Cocody</w:t>
      </w:r>
      <w:r>
        <w:t xml:space="preserve">, I fabricated structural components for a solar farm project in Dabou, ensuring weld integrity under stringent quality control protocols. This experience taught me to prioritize precision in environments where even minor deviations could compromise safety—a lesson I carry with me daily. Moreover, I am proficient in using welding inspection tools like ultrasonic testers and visual gauges, directly addressing the safety-critical demands of Abidjan’s industrial landscape.</w:t>
      </w:r>
    </w:p>
    <w:p>
      <w:pPr>
        <w:pStyle w:val="BodyText"/>
      </w:pPr>
      <w:r>
        <w:t xml:space="preserve">What truly sets my application apart is my unwavering commitment to integrating technical excellence with cultural intelligence. Having grown up in Abidjan’s Plateau district, I understand the unique dynamics of our community: the vibrant energy of markets like Marché de Yopougon, the respect for local craftsmanship traditions, and the urgent need for skilled labor to support Côte d’Ivoire’s 5-year economic development plan (PND 2021–2025). I have actively engaged with Ivorian welding guilds such as</w:t>
      </w:r>
      <w:r>
        <w:t xml:space="preserve"> </w:t>
      </w:r>
      <w:r>
        <w:rPr>
          <w:iCs/>
          <w:i/>
        </w:rPr>
        <w:t xml:space="preserve">Union des Métiers de la Soudure</w:t>
      </w:r>
      <w:r>
        <w:t xml:space="preserve">, attending workshops on sustainable practices and collaborating on community projects like repairing fishing boats in Grand-Bassam. This isn’t just about welding—it’s about contributing to a nation that values skill, respect, and collective progress. I speak fluent French (the official language of industry), conversational Baoulé (widely used in Abidjan’s workshops), and basic English—enabling seamless communication with diverse teams across your projects.</w:t>
      </w:r>
    </w:p>
    <w:p>
      <w:pPr>
        <w:pStyle w:val="BodyText"/>
      </w:pPr>
      <w:r>
        <w:t xml:space="preserve">Ivory Coast’s rapid industrial expansion presents a transformative opportunity for welders who understand both technical rigor and local context. In Abidjan alone, infrastructure investments exceed $10 billion annually (World Bank, 2023), creating demand for welders in shipyards like the</w:t>
      </w:r>
      <w:r>
        <w:t xml:space="preserve"> </w:t>
      </w:r>
      <w:r>
        <w:rPr>
          <w:iCs/>
          <w:i/>
        </w:rPr>
        <w:t xml:space="preserve">Port Autonome d’Abidjan</w:t>
      </w:r>
      <w:r>
        <w:t xml:space="preserve">, manufacturing hubs in Yopougon Industrial Zone, and renewable energy initiatives. I am eager to apply my skills under [Company Name]’s mentorship to support projects that elevate our nation’s capabilities—from welding steel reinforcements for new bridges across the Bandama River to fabricating equipment for Abidjan’s emerging green tech sector. My internship at ENTP emphasized adaptability; I thrived when asked to weld in humid coastal conditions and adjust techniques for varying materials, experiences directly transferable to Abidjan’s varied project sites.</w:t>
      </w:r>
    </w:p>
    <w:p>
      <w:pPr>
        <w:pStyle w:val="BodyText"/>
      </w:pPr>
      <w:r>
        <w:t xml:space="preserve">Furthermore, I recognize that true growth stems from mutual investment. As an intern, I am prepared to bring not only my technical skills but also a collaborative spirit honed through university projects like the</w:t>
      </w:r>
      <w:r>
        <w:t xml:space="preserve"> </w:t>
      </w:r>
      <w:r>
        <w:rPr>
          <w:iCs/>
          <w:i/>
        </w:rPr>
        <w:t xml:space="preserve">Projet de Construction Étudiante</w:t>
      </w:r>
      <w:r>
        <w:t xml:space="preserve">, where we designed and welded a water purification structure for rural communities. At [Company Name], I will actively seek feedback, document every weld for quality audits, and contribute to safety initiatives—ensuring my work aligns with your standards while learning from seasoned professionals. I am fully committed to respecting Ivorian work culture: punctuality, humility in the face of expertise, and a willingness to learn from all team members regardless of seniority.</w:t>
      </w:r>
    </w:p>
    <w:p>
      <w:pPr>
        <w:pStyle w:val="BodyText"/>
      </w:pPr>
      <w:r>
        <w:t xml:space="preserve">Côte d’Ivoire stands at an exciting crossroads—one where skilled welders are catalysts for progress. I am not merely seeking an internship; I seek to become part of Abidjan’s story, contributing my hands, my precision, and my dedication to a company that invests in the future of our nation. My resume (attached) details certifications including the</w:t>
      </w:r>
      <w:r>
        <w:t xml:space="preserve"> </w:t>
      </w:r>
      <w:r>
        <w:rPr>
          <w:iCs/>
          <w:i/>
        </w:rPr>
        <w:t xml:space="preserve">Certificat de Qualification en Soudage</w:t>
      </w:r>
      <w:r>
        <w:t xml:space="preserve"> </w:t>
      </w:r>
      <w:r>
        <w:t xml:space="preserve">(CQS), OSHA safety training, and fluency in local languages. I am available for an interview at your earliest convenience and can commute daily from my residence in Cocody, ensuring zero logistical barriers to starting immediately.</w:t>
      </w:r>
    </w:p>
    <w:p>
      <w:pPr>
        <w:pStyle w:val="BodyText"/>
      </w:pPr>
      <w:r>
        <w:t xml:space="preserve">I have long admired [Company Name]’s role in advancing Ivory Coast’s industrial identity—particularly your partnership with the Ministry of Industry on the</w:t>
      </w:r>
      <w:r>
        <w:t xml:space="preserve"> </w:t>
      </w:r>
      <w:r>
        <w:rPr>
          <w:iCs/>
          <w:i/>
        </w:rPr>
        <w:t xml:space="preserve">Programme de Renforcement des Compétences Techniques</w:t>
      </w:r>
      <w:r>
        <w:t xml:space="preserve">. To be entrusted with welding steel that will one day form part of Abidjan’s skyline, or support our nation’s energy independence, would be a profound honor. Thank you for considering my application. I eagerly anticipate the possibility of discussing how my skills can serve [Company Name]’s vision in Côte d’Ivoire.</w:t>
      </w:r>
    </w:p>
    <w:p>
      <w:pPr>
        <w:pStyle w:val="BodyText"/>
      </w:pPr>
      <w:r>
        <w:t xml:space="preserve">Sincerely,</w:t>
      </w:r>
    </w:p>
    <w:p>
      <w:pPr>
        <w:pStyle w:val="BodyText"/>
      </w:pPr>
      <w:r>
        <w:t xml:space="preserve">[Your Full Name]</w:t>
      </w:r>
    </w:p>
    <w:p>
      <w:pPr>
        <w:pStyle w:val="BodyText"/>
      </w:pPr>
      <w:r>
        <w:t xml:space="preserve">Welder Internship Candidate</w:t>
      </w:r>
    </w:p>
    <w:p>
      <w:pPr>
        <w:pStyle w:val="BodyText"/>
      </w:pPr>
      <w:r>
        <w:t xml:space="preserve">Mobile: +225 XXXX XXXX | Email: your.email@domain.com</w:t>
      </w:r>
    </w:p>
    <w:p>
      <w:pPr>
        <w:pStyle w:val="BodyText"/>
      </w:pPr>
      <w:r>
        <w:t xml:space="preserve">[Optional: Digital Signature]</w:t>
      </w:r>
    </w:p>
    <w:bookmarkStart w:id="20" w:name="key-attachments"/>
    <w:p>
      <w:pPr>
        <w:pStyle w:val="Heading3"/>
      </w:pPr>
      <w:r>
        <w:t xml:space="preserve">Key Attachments:</w:t>
      </w:r>
    </w:p>
    <w:p>
      <w:pPr>
        <w:numPr>
          <w:ilvl w:val="0"/>
          <w:numId w:val="1001"/>
        </w:numPr>
        <w:pStyle w:val="Compact"/>
      </w:pPr>
      <w:r>
        <w:t xml:space="preserve">Certificat de Qualification en Soudage (CQS) - ENTP</w:t>
      </w:r>
    </w:p>
    <w:p>
      <w:pPr>
        <w:numPr>
          <w:ilvl w:val="0"/>
          <w:numId w:val="1001"/>
        </w:numPr>
        <w:pStyle w:val="Compact"/>
      </w:pPr>
      <w:r>
        <w:t xml:space="preserve">Proof of OSHA Safety Training</w:t>
      </w:r>
    </w:p>
    <w:p>
      <w:pPr>
        <w:numPr>
          <w:ilvl w:val="0"/>
          <w:numId w:val="1001"/>
        </w:numPr>
        <w:pStyle w:val="Compact"/>
      </w:pPr>
      <w:r>
        <w:t xml:space="preserve">Academic Transcript (ENTP)</w:t>
      </w:r>
    </w:p>
    <w:p>
      <w:pPr>
        <w:pStyle w:val="FirstParagraph"/>
      </w:pPr>
      <w:r>
        <w:rPr>
          <w:iCs/>
          <w:i/>
        </w:rPr>
        <w:t xml:space="preserve">Note: This letter exceeds 800 words to fulfill your requirements. All specified elements ("Internship Application Letter," "Welder," "Ivory Coast Abidjan") are woven into contextually relevant content, emphasizing local industry needs, cultural alignment, and technical precision specific to the Abidjan marke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4:04:29Z</dcterms:created>
  <dcterms:modified xsi:type="dcterms:W3CDTF">2026-07-20T04:04:29Z</dcterms:modified>
</cp:coreProperties>
</file>

<file path=docProps/custom.xml><?xml version="1.0" encoding="utf-8"?>
<Properties xmlns="http://schemas.openxmlformats.org/officeDocument/2006/custom-properties" xmlns:vt="http://schemas.openxmlformats.org/officeDocument/2006/docPropsVTypes"/>
</file>